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6AC3" w:rsidRPr="00184BE0" w:rsidRDefault="00B06AC3" w:rsidP="00B06AC3">
      <w:pPr>
        <w:spacing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184BE0">
        <w:rPr>
          <w:rFonts w:ascii="Times New Roman" w:hAnsi="Times New Roman" w:cs="Times New Roman"/>
          <w:b/>
          <w:sz w:val="32"/>
          <w:szCs w:val="32"/>
        </w:rPr>
        <w:t>DIVINE ARINZE</w:t>
      </w:r>
      <w:r w:rsidR="00EC348F" w:rsidRPr="00EC348F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EC348F" w:rsidRPr="00184BE0">
        <w:rPr>
          <w:rFonts w:ascii="Times New Roman" w:hAnsi="Times New Roman" w:cs="Times New Roman"/>
          <w:b/>
          <w:sz w:val="32"/>
          <w:szCs w:val="32"/>
        </w:rPr>
        <w:t>OKEKE</w:t>
      </w:r>
    </w:p>
    <w:p w:rsidR="00B06AC3" w:rsidRPr="00B06AC3" w:rsidRDefault="00B06AC3" w:rsidP="00B06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No. 1 Enwerem Street, Omuma, Imo State</w:t>
      </w:r>
      <w:r>
        <w:rPr>
          <w:rFonts w:ascii="Times New Roman" w:hAnsi="Times New Roman" w:cs="Times New Roman"/>
          <w:sz w:val="24"/>
          <w:szCs w:val="24"/>
        </w:rPr>
        <w:t xml:space="preserve"> | </w:t>
      </w:r>
      <w:hyperlink r:id="rId6" w:history="1">
        <w:r w:rsidRPr="004B2999">
          <w:rPr>
            <w:rStyle w:val="Hyperlink"/>
            <w:rFonts w:ascii="Times New Roman" w:hAnsi="Times New Roman" w:cs="Times New Roman"/>
            <w:sz w:val="24"/>
            <w:szCs w:val="24"/>
          </w:rPr>
          <w:t>okekedivinejude@gmail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| +2347035986205</w:t>
      </w:r>
    </w:p>
    <w:p w:rsidR="00B06AC3" w:rsidRDefault="004C7B63" w:rsidP="00B06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5" style="width:0;height:1.5pt" o:hrstd="t" o:hr="t" fillcolor="#a0a0a0" stroked="f"/>
        </w:pict>
      </w:r>
    </w:p>
    <w:p w:rsidR="00B06AC3" w:rsidRPr="00B06AC3" w:rsidRDefault="00B06AC3" w:rsidP="00B06AC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OBJECTIVE</w:t>
      </w:r>
    </w:p>
    <w:p w:rsidR="00B06AC3" w:rsidRDefault="00B06AC3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To continually apply and develop myself to be a world</w:t>
      </w:r>
      <w:r w:rsidR="00B42D90">
        <w:rPr>
          <w:rFonts w:ascii="Times New Roman" w:hAnsi="Times New Roman" w:cs="Times New Roman"/>
          <w:sz w:val="24"/>
          <w:szCs w:val="24"/>
        </w:rPr>
        <w:t>-</w:t>
      </w:r>
      <w:r w:rsidRPr="00B06AC3">
        <w:rPr>
          <w:rFonts w:ascii="Times New Roman" w:hAnsi="Times New Roman" w:cs="Times New Roman"/>
          <w:sz w:val="24"/>
          <w:szCs w:val="24"/>
        </w:rPr>
        <w:t>renowned self-motivated solution provider that will consistently add value to my workplace and my world.</w:t>
      </w:r>
    </w:p>
    <w:p w:rsidR="00FC0145" w:rsidRDefault="004C7B63" w:rsidP="00B06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6" style="width:0;height:1.5pt" o:hrstd="t" o:hr="t" fillcolor="#a0a0a0" stroked="f"/>
        </w:pict>
      </w:r>
    </w:p>
    <w:p w:rsidR="00B06AC3" w:rsidRPr="00B06AC3" w:rsidRDefault="00B06AC3" w:rsidP="00B06AC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ILE</w:t>
      </w:r>
    </w:p>
    <w:p w:rsidR="00B42D90" w:rsidRDefault="00356250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a young </w:t>
      </w:r>
      <w:r w:rsidR="00B06AC3" w:rsidRPr="00B06AC3">
        <w:rPr>
          <w:rFonts w:ascii="Times New Roman" w:hAnsi="Times New Roman" w:cs="Times New Roman"/>
          <w:sz w:val="24"/>
          <w:szCs w:val="24"/>
        </w:rPr>
        <w:t>graduate from the Univ</w:t>
      </w:r>
      <w:r w:rsidR="00B42D90">
        <w:rPr>
          <w:rFonts w:ascii="Times New Roman" w:hAnsi="Times New Roman" w:cs="Times New Roman"/>
          <w:sz w:val="24"/>
          <w:szCs w:val="24"/>
        </w:rPr>
        <w:t xml:space="preserve">ersity of Nigeria, Nsukka, </w:t>
      </w:r>
      <w:r w:rsidR="00B06AC3" w:rsidRPr="00B06AC3">
        <w:rPr>
          <w:rFonts w:ascii="Times New Roman" w:hAnsi="Times New Roman" w:cs="Times New Roman"/>
          <w:sz w:val="24"/>
          <w:szCs w:val="24"/>
        </w:rPr>
        <w:t>who seeks better career advanc</w:t>
      </w:r>
      <w:r w:rsidR="000153BF">
        <w:rPr>
          <w:rFonts w:ascii="Times New Roman" w:hAnsi="Times New Roman" w:cs="Times New Roman"/>
          <w:sz w:val="24"/>
          <w:szCs w:val="24"/>
        </w:rPr>
        <w:t xml:space="preserve">ement opportunities. I </w:t>
      </w:r>
      <w:r w:rsidR="004A0E85">
        <w:rPr>
          <w:rFonts w:ascii="Times New Roman" w:hAnsi="Times New Roman" w:cs="Times New Roman"/>
          <w:sz w:val="24"/>
          <w:szCs w:val="24"/>
        </w:rPr>
        <w:t>know</w:t>
      </w:r>
      <w:r w:rsidR="00B06AC3" w:rsidRPr="00B06AC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mputer Programming</w:t>
      </w:r>
      <w:r w:rsidR="00B42D90">
        <w:rPr>
          <w:rFonts w:ascii="Times New Roman" w:hAnsi="Times New Roman" w:cs="Times New Roman"/>
          <w:sz w:val="24"/>
          <w:szCs w:val="24"/>
        </w:rPr>
        <w:t xml:space="preserve">, </w:t>
      </w:r>
      <w:r w:rsidR="004A0E85">
        <w:rPr>
          <w:rFonts w:ascii="Times New Roman" w:hAnsi="Times New Roman" w:cs="Times New Roman"/>
          <w:sz w:val="24"/>
          <w:szCs w:val="24"/>
        </w:rPr>
        <w:t xml:space="preserve">Mathematical </w:t>
      </w:r>
      <w:r w:rsidR="00B42D90">
        <w:rPr>
          <w:rFonts w:ascii="Times New Roman" w:hAnsi="Times New Roman" w:cs="Times New Roman"/>
          <w:sz w:val="24"/>
          <w:szCs w:val="24"/>
        </w:rPr>
        <w:t xml:space="preserve">analysis, </w:t>
      </w:r>
      <w:r>
        <w:rPr>
          <w:rFonts w:ascii="Times New Roman" w:hAnsi="Times New Roman" w:cs="Times New Roman"/>
          <w:sz w:val="24"/>
          <w:szCs w:val="24"/>
        </w:rPr>
        <w:t>Web Development</w:t>
      </w:r>
      <w:r w:rsidR="00B42D90">
        <w:rPr>
          <w:rFonts w:ascii="Times New Roman" w:hAnsi="Times New Roman" w:cs="Times New Roman"/>
          <w:sz w:val="24"/>
          <w:szCs w:val="24"/>
        </w:rPr>
        <w:t xml:space="preserve">, and </w:t>
      </w:r>
      <w:r w:rsidR="004A0E85">
        <w:rPr>
          <w:rFonts w:ascii="Times New Roman" w:hAnsi="Times New Roman" w:cs="Times New Roman"/>
          <w:sz w:val="24"/>
          <w:szCs w:val="24"/>
        </w:rPr>
        <w:t>Engineering Analysis</w:t>
      </w:r>
      <w:r w:rsidR="00B42D90">
        <w:rPr>
          <w:rFonts w:ascii="Times New Roman" w:hAnsi="Times New Roman" w:cs="Times New Roman"/>
          <w:sz w:val="24"/>
          <w:szCs w:val="24"/>
        </w:rPr>
        <w:t>.</w:t>
      </w:r>
    </w:p>
    <w:p w:rsidR="00B42D90" w:rsidRDefault="00B06AC3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I intend to develop myself into a world</w:t>
      </w:r>
      <w:r w:rsidR="00B42D90">
        <w:rPr>
          <w:rFonts w:ascii="Times New Roman" w:hAnsi="Times New Roman" w:cs="Times New Roman"/>
          <w:sz w:val="24"/>
          <w:szCs w:val="24"/>
        </w:rPr>
        <w:t>-</w:t>
      </w:r>
      <w:r w:rsidRPr="00B06AC3">
        <w:rPr>
          <w:rFonts w:ascii="Times New Roman" w:hAnsi="Times New Roman" w:cs="Times New Roman"/>
          <w:sz w:val="24"/>
          <w:szCs w:val="24"/>
        </w:rPr>
        <w:t>renowned problem solver. I am very passionate, resilient</w:t>
      </w:r>
      <w:r w:rsidR="004C7B63">
        <w:rPr>
          <w:rFonts w:ascii="Times New Roman" w:hAnsi="Times New Roman" w:cs="Times New Roman"/>
          <w:sz w:val="24"/>
          <w:szCs w:val="24"/>
        </w:rPr>
        <w:t>,</w:t>
      </w:r>
      <w:r w:rsidRPr="00B06AC3">
        <w:rPr>
          <w:rFonts w:ascii="Times New Roman" w:hAnsi="Times New Roman" w:cs="Times New Roman"/>
          <w:sz w:val="24"/>
          <w:szCs w:val="24"/>
        </w:rPr>
        <w:t xml:space="preserve"> and quick to learn. </w:t>
      </w:r>
    </w:p>
    <w:p w:rsidR="00B06AC3" w:rsidRDefault="00B06AC3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My values are loyalty, honesty</w:t>
      </w:r>
      <w:r w:rsidR="00B42D90">
        <w:rPr>
          <w:rFonts w:ascii="Times New Roman" w:hAnsi="Times New Roman" w:cs="Times New Roman"/>
          <w:sz w:val="24"/>
          <w:szCs w:val="24"/>
        </w:rPr>
        <w:t>,</w:t>
      </w:r>
      <w:r w:rsidRPr="00B06AC3">
        <w:rPr>
          <w:rFonts w:ascii="Times New Roman" w:hAnsi="Times New Roman" w:cs="Times New Roman"/>
          <w:sz w:val="24"/>
          <w:szCs w:val="24"/>
        </w:rPr>
        <w:t xml:space="preserve"> and fairness.</w:t>
      </w:r>
    </w:p>
    <w:p w:rsidR="00B06AC3" w:rsidRDefault="004C7B63" w:rsidP="00B06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7" style="width:0;height:1.5pt" o:hrstd="t" o:hr="t" fillcolor="#a0a0a0" stroked="f"/>
        </w:pict>
      </w:r>
    </w:p>
    <w:p w:rsidR="00B06AC3" w:rsidRPr="00B06AC3" w:rsidRDefault="00B06AC3" w:rsidP="00B06AC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ERSONAL BIODATA</w:t>
      </w:r>
    </w:p>
    <w:p w:rsidR="00B06AC3" w:rsidRPr="00B06AC3" w:rsidRDefault="00B06AC3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Date of Birth: 8</w:t>
      </w:r>
      <w:r w:rsidRPr="00B06AC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6AC3">
        <w:rPr>
          <w:rFonts w:ascii="Times New Roman" w:hAnsi="Times New Roman" w:cs="Times New Roman"/>
          <w:sz w:val="24"/>
          <w:szCs w:val="24"/>
        </w:rPr>
        <w:t xml:space="preserve"> April 1996</w:t>
      </w:r>
    </w:p>
    <w:p w:rsidR="00B06AC3" w:rsidRPr="00B06AC3" w:rsidRDefault="00B06AC3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 xml:space="preserve">Marital Status: Single </w:t>
      </w:r>
    </w:p>
    <w:p w:rsidR="00B06AC3" w:rsidRPr="00B06AC3" w:rsidRDefault="00B06AC3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 xml:space="preserve">Nationality: Nigerian </w:t>
      </w:r>
    </w:p>
    <w:p w:rsidR="00B06AC3" w:rsidRPr="00B06AC3" w:rsidRDefault="00B06AC3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State of Origin: Imo</w:t>
      </w:r>
    </w:p>
    <w:p w:rsidR="00B06AC3" w:rsidRDefault="00B06AC3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Gender: Male</w:t>
      </w:r>
    </w:p>
    <w:p w:rsidR="00B06AC3" w:rsidRDefault="004C7B63" w:rsidP="00B06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8" style="width:0;height:1.5pt" o:hrstd="t" o:hr="t" fillcolor="#a0a0a0" stroked="f"/>
        </w:pict>
      </w:r>
    </w:p>
    <w:p w:rsidR="00B06AC3" w:rsidRPr="00B06AC3" w:rsidRDefault="00B06AC3" w:rsidP="00B06AC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EDUCATION</w:t>
      </w:r>
    </w:p>
    <w:tbl>
      <w:tblPr>
        <w:tblStyle w:val="TableGrid"/>
        <w:tblW w:w="0" w:type="auto"/>
        <w:tblInd w:w="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8"/>
        <w:gridCol w:w="1554"/>
      </w:tblGrid>
      <w:tr w:rsidR="00B06AC3" w:rsidTr="00B06AC3">
        <w:tc>
          <w:tcPr>
            <w:tcW w:w="7039" w:type="dxa"/>
            <w:tcMar>
              <w:left w:w="0" w:type="dxa"/>
              <w:right w:w="0" w:type="dxa"/>
            </w:tcMar>
          </w:tcPr>
          <w:p w:rsidR="00B06AC3" w:rsidRDefault="00B06AC3" w:rsidP="00B42D90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Univ</w:t>
            </w:r>
            <w:r w:rsidR="00A61156">
              <w:rPr>
                <w:rFonts w:ascii="Times New Roman" w:hAnsi="Times New Roman" w:cs="Times New Roman"/>
                <w:sz w:val="24"/>
                <w:szCs w:val="24"/>
              </w:rPr>
              <w:t>ersity of Nigeria, Nsukka</w:t>
            </w:r>
          </w:p>
          <w:p w:rsidR="00B06AC3" w:rsidRPr="00B06AC3" w:rsidRDefault="00B06AC3" w:rsidP="00B42D90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Bachelor of Electrical Engineering.</w:t>
            </w:r>
          </w:p>
          <w:p w:rsidR="00B06AC3" w:rsidRDefault="00B06AC3" w:rsidP="00B06A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Class Hono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rs</w:t>
            </w:r>
          </w:p>
        </w:tc>
        <w:tc>
          <w:tcPr>
            <w:tcW w:w="1606" w:type="dxa"/>
            <w:tcMar>
              <w:left w:w="0" w:type="dxa"/>
              <w:right w:w="0" w:type="dxa"/>
            </w:tcMar>
          </w:tcPr>
          <w:p w:rsidR="00B06AC3" w:rsidRDefault="00B06AC3" w:rsidP="00B06AC3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2013-2018</w:t>
            </w:r>
          </w:p>
        </w:tc>
      </w:tr>
    </w:tbl>
    <w:p w:rsidR="00B06AC3" w:rsidRDefault="004C7B63" w:rsidP="00B06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9" style="width:0;height:1.5pt" o:hrstd="t" o:hr="t" fillcolor="#a0a0a0" stroked="f"/>
        </w:pict>
      </w:r>
    </w:p>
    <w:p w:rsidR="00B06AC3" w:rsidRDefault="00B06AC3" w:rsidP="00B06AC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ESSIONAL EXPERIENCE</w:t>
      </w:r>
    </w:p>
    <w:p w:rsidR="000153BF" w:rsidRDefault="004C7B63" w:rsidP="000153B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0" style="width:415.35pt;height:1.5pt" o:hrstd="t" o:hr="t" fillcolor="#a0a0a0" stroked="f"/>
        </w:pic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0"/>
        <w:gridCol w:w="2367"/>
      </w:tblGrid>
      <w:tr w:rsidR="000153BF" w:rsidTr="00010C2F">
        <w:tc>
          <w:tcPr>
            <w:tcW w:w="5940" w:type="dxa"/>
            <w:tcMar>
              <w:left w:w="0" w:type="dxa"/>
              <w:right w:w="0" w:type="dxa"/>
            </w:tcMar>
          </w:tcPr>
          <w:p w:rsidR="000153BF" w:rsidRDefault="000153BF" w:rsidP="00010C2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rtual Intern (Software Engineering)</w:t>
            </w:r>
          </w:p>
        </w:tc>
        <w:tc>
          <w:tcPr>
            <w:tcW w:w="2367" w:type="dxa"/>
            <w:tcMar>
              <w:left w:w="0" w:type="dxa"/>
              <w:right w:w="0" w:type="dxa"/>
            </w:tcMar>
          </w:tcPr>
          <w:p w:rsidR="000153BF" w:rsidRDefault="000153BF" w:rsidP="000153B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e 2020-Till Date</w:t>
            </w:r>
          </w:p>
        </w:tc>
      </w:tr>
    </w:tbl>
    <w:p w:rsidR="000153BF" w:rsidRDefault="000153BF" w:rsidP="000153BF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PMorgan Chase &amp; co</w:t>
      </w:r>
    </w:p>
    <w:p w:rsidR="000153BF" w:rsidRPr="000153BF" w:rsidRDefault="000153BF" w:rsidP="00B06AC3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arry out tasks assigned to me by my Instructor such as writing scripts to solve problems</w:t>
      </w:r>
    </w:p>
    <w:p w:rsidR="00B06AC3" w:rsidRDefault="004C7B63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1" style="width:415.35pt;height:1.5pt" o:hrstd="t" o:hr="t" fillcolor="#a0a0a0" stroked="f"/>
        </w:pic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0"/>
        <w:gridCol w:w="2367"/>
      </w:tblGrid>
      <w:tr w:rsidR="00B06AC3" w:rsidTr="00184BE0">
        <w:tc>
          <w:tcPr>
            <w:tcW w:w="5940" w:type="dxa"/>
            <w:tcMar>
              <w:left w:w="0" w:type="dxa"/>
              <w:right w:w="0" w:type="dxa"/>
            </w:tcMar>
          </w:tcPr>
          <w:p w:rsidR="00B06AC3" w:rsidRDefault="00207C41" w:rsidP="00B06A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tional Youth Service Corps </w:t>
            </w:r>
            <w:r w:rsidR="00B06AC3">
              <w:rPr>
                <w:rFonts w:ascii="Times New Roman" w:hAnsi="Times New Roman" w:cs="Times New Roman"/>
                <w:sz w:val="24"/>
                <w:szCs w:val="24"/>
              </w:rPr>
              <w:t>Graduate Assistant</w:t>
            </w:r>
          </w:p>
        </w:tc>
        <w:tc>
          <w:tcPr>
            <w:tcW w:w="2367" w:type="dxa"/>
            <w:tcMar>
              <w:left w:w="0" w:type="dxa"/>
              <w:right w:w="0" w:type="dxa"/>
            </w:tcMar>
          </w:tcPr>
          <w:p w:rsidR="00B06AC3" w:rsidRDefault="00B06AC3" w:rsidP="00B06AC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 2019-March 2020</w:t>
            </w:r>
          </w:p>
        </w:tc>
      </w:tr>
    </w:tbl>
    <w:p w:rsidR="00B06AC3" w:rsidRDefault="00B06AC3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A0E85">
        <w:rPr>
          <w:rFonts w:ascii="Times New Roman" w:hAnsi="Times New Roman" w:cs="Times New Roman"/>
          <w:sz w:val="24"/>
          <w:szCs w:val="24"/>
        </w:rPr>
        <w:t>Federal Polytechnic Nasarawa</w:t>
      </w:r>
    </w:p>
    <w:p w:rsidR="00B06AC3" w:rsidRDefault="00B06AC3" w:rsidP="00B06AC3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used innovative teaching methodology to arouse students’ interest in the courses I taught wh</w:t>
      </w:r>
      <w:r w:rsidR="000153BF">
        <w:rPr>
          <w:rFonts w:ascii="Times New Roman" w:hAnsi="Times New Roman" w:cs="Times New Roman"/>
          <w:sz w:val="24"/>
          <w:szCs w:val="24"/>
        </w:rPr>
        <w:t>ich led to a better performance</w:t>
      </w:r>
    </w:p>
    <w:p w:rsidR="00B42D90" w:rsidRPr="00B42D90" w:rsidRDefault="00B06AC3" w:rsidP="00B42D90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ssist</w:t>
      </w:r>
      <w:r w:rsidR="00B42D90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a senior lecture in teaching</w:t>
      </w:r>
      <w:r w:rsidR="00B42D90">
        <w:rPr>
          <w:rFonts w:ascii="Times New Roman" w:hAnsi="Times New Roman" w:cs="Times New Roman"/>
          <w:sz w:val="24"/>
          <w:szCs w:val="24"/>
        </w:rPr>
        <w:t xml:space="preserve"> the following courses</w:t>
      </w:r>
      <w:r>
        <w:rPr>
          <w:rFonts w:ascii="Times New Roman" w:hAnsi="Times New Roman" w:cs="Times New Roman"/>
          <w:sz w:val="24"/>
          <w:szCs w:val="24"/>
        </w:rPr>
        <w:t>: Digital Communication, Digital Electronics Techniques, Analogue Electronics</w:t>
      </w:r>
      <w:r w:rsidR="004C7B6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Electrical Machine III</w:t>
      </w:r>
    </w:p>
    <w:p w:rsidR="000153BF" w:rsidRDefault="004C7B63" w:rsidP="000153BF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2" style="width:413.9pt;height:1.6pt" o:hrpct="917" o:hrstd="t" o:hr="t" fillcolor="#a0a0a0" stroked="f"/>
        </w:pic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2"/>
        <w:gridCol w:w="1645"/>
      </w:tblGrid>
      <w:tr w:rsidR="000153BF" w:rsidTr="00170B3C">
        <w:trPr>
          <w:trHeight w:val="279"/>
        </w:trPr>
        <w:tc>
          <w:tcPr>
            <w:tcW w:w="6945" w:type="dxa"/>
            <w:tcMar>
              <w:left w:w="0" w:type="dxa"/>
              <w:right w:w="0" w:type="dxa"/>
            </w:tcMar>
          </w:tcPr>
          <w:p w:rsidR="000153BF" w:rsidRDefault="000153BF" w:rsidP="00170B3C">
            <w:pPr>
              <w:spacing w:after="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Student Trainee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695" w:type="dxa"/>
            <w:tcMar>
              <w:left w:w="0" w:type="dxa"/>
              <w:right w:w="0" w:type="dxa"/>
            </w:tcMar>
          </w:tcPr>
          <w:p w:rsidR="000153BF" w:rsidRDefault="000153BF" w:rsidP="00170B3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-Oct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2017</w:t>
            </w:r>
          </w:p>
        </w:tc>
      </w:tr>
    </w:tbl>
    <w:p w:rsidR="000153BF" w:rsidRDefault="000153BF" w:rsidP="000153B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B06AC3">
        <w:rPr>
          <w:rFonts w:ascii="Times New Roman" w:hAnsi="Times New Roman" w:cs="Times New Roman"/>
          <w:sz w:val="24"/>
          <w:szCs w:val="24"/>
        </w:rPr>
        <w:t>Scientific Equipment development institute, Enugu, Nigeria</w:t>
      </w:r>
    </w:p>
    <w:p w:rsidR="000153BF" w:rsidRDefault="000153BF" w:rsidP="000153BF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cquired safety training</w:t>
      </w:r>
    </w:p>
    <w:p w:rsidR="000153BF" w:rsidRDefault="000153BF" w:rsidP="000153BF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learned the design of Industrial Control System, Automatic Control, PIC Programming</w:t>
      </w:r>
    </w:p>
    <w:p w:rsidR="00B06AC3" w:rsidRDefault="004C7B63" w:rsidP="00B06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3" style="width:0;height:1.5pt" o:hrstd="t" o:hr="t" fillcolor="#a0a0a0" stroked="f"/>
        </w:pict>
      </w:r>
    </w:p>
    <w:p w:rsidR="00B06AC3" w:rsidRPr="00A61156" w:rsidRDefault="00B06AC3" w:rsidP="00B06AC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SKILLS</w:t>
      </w:r>
    </w:p>
    <w:p w:rsidR="00B06AC3" w:rsidRDefault="00B06AC3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6049FCCA" wp14:editId="1173B9E9">
                <wp:extent cx="1501140" cy="259080"/>
                <wp:effectExtent l="0" t="0" r="3810" b="7620"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1140" cy="25908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6AC3" w:rsidRPr="00B06AC3" w:rsidRDefault="00B06AC3" w:rsidP="00B06AC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B06AC3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ython Program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1" o:spid="_x0000_s1026" style="width:118.2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" fillcolor="#4f81bd [3204]" stroked="f" strokeweight="2pt">
                <v:textbox inset="0,0,0,0">
                  <w:txbxContent>
                    <w:p w:rsidR="00B06AC3" w:rsidRPr="00B06AC3" w:rsidRDefault="00B06AC3" w:rsidP="00B06AC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B06AC3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Python Programm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1FAFE209" wp14:editId="397F2433">
                <wp:extent cx="1005840" cy="259080"/>
                <wp:effectExtent l="0" t="0" r="3810" b="7620"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259080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06AC3" w:rsidRPr="00B06AC3" w:rsidRDefault="00B06AC3" w:rsidP="00B06AC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HTML, 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2" o:spid="_x0000_s1027" style="width:79.2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" fillcolor="#4f81bd" stroked="f" strokeweight="2pt">
                <v:textbox inset="0,0,0,0">
                  <w:txbxContent>
                    <w:p w:rsidR="00B06AC3" w:rsidRPr="00B06AC3" w:rsidRDefault="00B06AC3" w:rsidP="00B06AC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HTML, C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5D9C8374" wp14:editId="586BEB8E">
                <wp:extent cx="426720" cy="259080"/>
                <wp:effectExtent l="0" t="0" r="0" b="7620"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" cy="259080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B06AC3" w:rsidRPr="00B06AC3" w:rsidRDefault="00B06AC3" w:rsidP="00B06AC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S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4" o:spid="_x0000_s1028" style="width:33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" fillcolor="#4f81bd" stroked="f" strokeweight="2pt">
                <v:textbox inset="0,0,0,0">
                  <w:txbxContent>
                    <w:p w:rsidR="00B06AC3" w:rsidRPr="00B06AC3" w:rsidRDefault="00B06AC3" w:rsidP="00B06AC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SEO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3F388E70" wp14:editId="77BD2F15">
                <wp:extent cx="754380" cy="259080"/>
                <wp:effectExtent l="0" t="0" r="7620" b="7620"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" cy="25908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6AC3" w:rsidRPr="00B06AC3" w:rsidRDefault="00561D97" w:rsidP="00B06AC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DJAN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5" o:spid="_x0000_s1029" style="width:59.4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" fillcolor="#4f81bd [3204]" stroked="f" strokeweight="2pt">
                <v:textbox inset="0,0,0,0">
                  <w:txbxContent>
                    <w:p w:rsidR="00B06AC3" w:rsidRPr="00B06AC3" w:rsidRDefault="00561D97" w:rsidP="00B06AC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DJANGO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2FC43503" wp14:editId="15327BA6">
                <wp:extent cx="502920" cy="259080"/>
                <wp:effectExtent l="0" t="0" r="0" b="7620"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" cy="25908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6AC3" w:rsidRPr="00B06AC3" w:rsidRDefault="00B06AC3" w:rsidP="00B06AC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/C+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6" o:spid="_x0000_s1030" style="width:39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" fillcolor="#4f81bd [3204]" stroked="f" strokeweight="2pt">
                <v:textbox inset="0,0,0,0">
                  <w:txbxContent>
                    <w:p w:rsidR="00B06AC3" w:rsidRPr="00B06AC3" w:rsidRDefault="00B06AC3" w:rsidP="00B06AC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C/C++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83E2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53E89263" wp14:editId="1C44CD96">
                <wp:extent cx="571500" cy="259080"/>
                <wp:effectExtent l="0" t="0" r="0" b="7620"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59080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383E2C" w:rsidRPr="00B06AC3" w:rsidRDefault="00356250" w:rsidP="00383E2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BA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3" o:spid="_x0000_s1031" style="width:45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" fillcolor="#4f81bd" stroked="f" strokeweight="2pt">
                <v:textbox inset="0,0,0,0">
                  <w:txbxContent>
                    <w:p w:rsidR="00383E2C" w:rsidRPr="00B06AC3" w:rsidRDefault="00356250" w:rsidP="00383E2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BASH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83E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4CBE54B0" wp14:editId="3CC3C56B">
                <wp:extent cx="1836420" cy="259080"/>
                <wp:effectExtent l="0" t="0" r="0" b="7620"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6420" cy="25908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6AC3" w:rsidRPr="00B06AC3" w:rsidRDefault="00B06AC3" w:rsidP="00B06AC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Interpersonal Relationship</w:t>
                            </w:r>
                          </w:p>
                          <w:p w:rsidR="00B06AC3" w:rsidRDefault="00B06AC3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7" o:spid="_x0000_s1032" style="width:144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" fillcolor="#4f81bd [3204]" stroked="f" strokeweight="2pt">
                <v:textbox inset="0,0,0,0">
                  <w:txbxContent>
                    <w:p w:rsidR="00B06AC3" w:rsidRPr="00B06AC3" w:rsidRDefault="00B06AC3" w:rsidP="00B06AC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Interpersonal Relationship</w:t>
                      </w:r>
                    </w:p>
                    <w:p w:rsidR="00B06AC3" w:rsidRDefault="00B06AC3"/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3D797FC6" wp14:editId="7927A9F7">
                <wp:extent cx="1722120" cy="259080"/>
                <wp:effectExtent l="0" t="0" r="0" b="7620"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2120" cy="25908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6AC3" w:rsidRPr="00B06AC3" w:rsidRDefault="00B06AC3" w:rsidP="00B06AC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Effective Communication</w:t>
                            </w:r>
                          </w:p>
                          <w:p w:rsidR="00B06AC3" w:rsidRDefault="00B06AC3" w:rsidP="00B06AC3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8" o:spid="_x0000_s1033" style="width:135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" fillcolor="#4f81bd [3204]" stroked="f" strokeweight="2pt">
                <v:textbox inset="0,0,0,0">
                  <w:txbxContent>
                    <w:p w:rsidR="00B06AC3" w:rsidRPr="00B06AC3" w:rsidRDefault="00B06AC3" w:rsidP="00B06AC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Effective Communication</w:t>
                      </w:r>
                    </w:p>
                    <w:p w:rsidR="00B06AC3" w:rsidRDefault="00B06AC3" w:rsidP="00B06AC3"/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01B05D2C" wp14:editId="65F31ECC">
                <wp:extent cx="1203960" cy="259080"/>
                <wp:effectExtent l="0" t="0" r="0" b="7620"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3960" cy="25908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06AC3" w:rsidRPr="00B06AC3" w:rsidRDefault="00B06AC3" w:rsidP="00B06AC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roblem Solving</w:t>
                            </w:r>
                          </w:p>
                          <w:p w:rsidR="00B06AC3" w:rsidRDefault="00B06AC3" w:rsidP="00B06AC3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9" o:spid="_x0000_s1034" style="width:94.8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" fillcolor="#4f81bd [3204]" stroked="f" strokeweight="2pt">
                <v:textbox inset="0,0,0,0">
                  <w:txbxContent>
                    <w:p w:rsidR="00B06AC3" w:rsidRPr="00B06AC3" w:rsidRDefault="00B06AC3" w:rsidP="00B06AC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Problem Solving</w:t>
                      </w:r>
                    </w:p>
                    <w:p w:rsidR="00B06AC3" w:rsidRDefault="00B06AC3" w:rsidP="00B06AC3"/>
                  </w:txbxContent>
                </v:textbox>
                <w10:anchorlock/>
              </v:roundrect>
            </w:pict>
          </mc:Fallback>
        </mc:AlternateContent>
      </w:r>
      <w:r w:rsidR="00CA24B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06AC3" w:rsidRDefault="004C7B63" w:rsidP="00B06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4" style="width:0;height:1.5pt" o:hrstd="t" o:hr="t" fillcolor="#a0a0a0" stroked="f"/>
        </w:pict>
      </w:r>
    </w:p>
    <w:p w:rsidR="00B06AC3" w:rsidRPr="00A61156" w:rsidRDefault="00B06AC3" w:rsidP="00B06AC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AWARD</w:t>
      </w:r>
    </w:p>
    <w:p w:rsidR="00B06AC3" w:rsidRDefault="00B06AC3" w:rsidP="00B06AC3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ld Bank Funded African Centre for Excellence for Sustainable and Energy Development Scholarship for </w:t>
      </w:r>
      <w:r w:rsidR="00A61156">
        <w:rPr>
          <w:rFonts w:ascii="Times New Roman" w:hAnsi="Times New Roman" w:cs="Times New Roman"/>
          <w:sz w:val="24"/>
          <w:szCs w:val="24"/>
        </w:rPr>
        <w:t>Post Graduate Studies</w:t>
      </w:r>
      <w:r>
        <w:rPr>
          <w:rFonts w:ascii="Times New Roman" w:hAnsi="Times New Roman" w:cs="Times New Roman"/>
          <w:sz w:val="24"/>
          <w:szCs w:val="24"/>
        </w:rPr>
        <w:t xml:space="preserve"> in Automatic Control System</w:t>
      </w:r>
    </w:p>
    <w:p w:rsidR="00B06AC3" w:rsidRDefault="004C7B63" w:rsidP="00B06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5" style="width:0;height:1.5pt" o:hrstd="t" o:hr="t" fillcolor="#a0a0a0" stroked="f"/>
        </w:pict>
      </w:r>
    </w:p>
    <w:p w:rsidR="0067401A" w:rsidRPr="0067401A" w:rsidRDefault="00A61156" w:rsidP="00B06AC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CREDENTIAL</w:t>
      </w:r>
    </w:p>
    <w:p w:rsidR="00EC348F" w:rsidRDefault="0067401A" w:rsidP="00EC348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</w:t>
      </w:r>
      <w:r w:rsidR="00B06AC3">
        <w:rPr>
          <w:rFonts w:ascii="Times New Roman" w:hAnsi="Times New Roman" w:cs="Times New Roman"/>
          <w:sz w:val="24"/>
          <w:szCs w:val="24"/>
        </w:rPr>
        <w:t xml:space="preserve"> Technical Support Fundamentals Certificate</w:t>
      </w:r>
    </w:p>
    <w:p w:rsidR="0067401A" w:rsidRDefault="00EC348F" w:rsidP="00EC348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C348F">
        <w:rPr>
          <w:rFonts w:ascii="Times New Roman" w:hAnsi="Times New Roman" w:cs="Times New Roman"/>
          <w:sz w:val="24"/>
          <w:szCs w:val="24"/>
        </w:rPr>
        <w:t>Google IT Automation with Python</w:t>
      </w:r>
      <w:r>
        <w:rPr>
          <w:rFonts w:ascii="Times New Roman" w:hAnsi="Times New Roman" w:cs="Times New Roman"/>
          <w:sz w:val="24"/>
          <w:szCs w:val="24"/>
        </w:rPr>
        <w:t xml:space="preserve"> Professional Certificate. </w:t>
      </w:r>
      <w:r w:rsidRPr="00EC348F">
        <w:rPr>
          <w:rFonts w:ascii="Times New Roman" w:hAnsi="Times New Roman" w:cs="Times New Roman"/>
          <w:sz w:val="24"/>
          <w:szCs w:val="24"/>
        </w:rPr>
        <w:t>Course Certificates Completed</w:t>
      </w:r>
      <w:r>
        <w:rPr>
          <w:rFonts w:ascii="Times New Roman" w:hAnsi="Times New Roman" w:cs="Times New Roman"/>
          <w:sz w:val="24"/>
          <w:szCs w:val="24"/>
        </w:rPr>
        <w:t xml:space="preserve"> include:</w:t>
      </w:r>
    </w:p>
    <w:p w:rsidR="00EC348F" w:rsidRPr="0067401A" w:rsidRDefault="004C7B63" w:rsidP="0067401A">
      <w:pPr>
        <w:spacing w:after="0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6" style="width:326.75pt;height:1.6pt" o:hrpct="754" o:hrstd="t" o:hr="t" fillcolor="#a0a0a0" stroked="f"/>
        </w:pict>
      </w:r>
    </w:p>
    <w:p w:rsidR="00EC348F" w:rsidRPr="00EC348F" w:rsidRDefault="00EC348F" w:rsidP="00EC348F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sh Course on Python Certificate</w:t>
      </w:r>
    </w:p>
    <w:p w:rsidR="00B06AC3" w:rsidRDefault="00B06AC3" w:rsidP="00EC348F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Python to Interact with Operating the System Certificate</w:t>
      </w:r>
    </w:p>
    <w:p w:rsidR="00B06AC3" w:rsidRDefault="00B06AC3" w:rsidP="00EC348F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 to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ertificate</w:t>
      </w:r>
    </w:p>
    <w:p w:rsidR="00B06AC3" w:rsidRDefault="00B06AC3" w:rsidP="00EC348F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oubleshooting and Debugging Techniques Certificate</w:t>
      </w:r>
    </w:p>
    <w:p w:rsidR="00B06AC3" w:rsidRDefault="00B06AC3" w:rsidP="00EC348F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uration Management and the Cloud Certificate</w:t>
      </w:r>
    </w:p>
    <w:p w:rsidR="0067401A" w:rsidRDefault="0067401A" w:rsidP="0067401A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7401A">
        <w:rPr>
          <w:rFonts w:ascii="Times New Roman" w:hAnsi="Times New Roman" w:cs="Times New Roman"/>
          <w:sz w:val="24"/>
          <w:szCs w:val="24"/>
        </w:rPr>
        <w:t>Automating Real-World Tasks with Python</w:t>
      </w:r>
    </w:p>
    <w:p w:rsidR="0067401A" w:rsidRPr="0067401A" w:rsidRDefault="004C7B63" w:rsidP="0067401A">
      <w:pPr>
        <w:spacing w:after="0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7" style="width:331.95pt;height:1.6pt" o:hrpct="766" o:hrstd="t" o:hr="t" fillcolor="#a0a0a0" stroked="f"/>
        </w:pict>
      </w:r>
    </w:p>
    <w:p w:rsidR="0067401A" w:rsidRPr="0067401A" w:rsidRDefault="0067401A" w:rsidP="0067401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</w:t>
      </w:r>
      <w:r w:rsidRPr="00B06AC3">
        <w:rPr>
          <w:rFonts w:ascii="Times New Roman" w:hAnsi="Times New Roman" w:cs="Times New Roman"/>
          <w:sz w:val="24"/>
          <w:szCs w:val="24"/>
        </w:rPr>
        <w:t xml:space="preserve"> Fundamental of Digital Marketing Certificate</w:t>
      </w:r>
    </w:p>
    <w:p w:rsidR="00B06AC3" w:rsidRDefault="004C7B63" w:rsidP="00B06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8" style="width:0;height:1.5pt" o:hrstd="t" o:hr="t" fillcolor="#a0a0a0" stroked="f"/>
        </w:pict>
      </w:r>
    </w:p>
    <w:p w:rsidR="00B06AC3" w:rsidRPr="00A61156" w:rsidRDefault="00B06AC3" w:rsidP="00B06AC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HOBBIES</w:t>
      </w:r>
    </w:p>
    <w:p w:rsidR="00B06AC3" w:rsidRDefault="00B06AC3" w:rsidP="00B06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Reading, Playing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Chess and Listening to gentle Classical Music</w:t>
      </w:r>
    </w:p>
    <w:p w:rsidR="00013098" w:rsidRDefault="004C7B63" w:rsidP="00B06A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9" style="width:0;height:1.5pt" o:hrstd="t" o:hr="t" fillcolor="#a0a0a0" stroked="f"/>
        </w:pict>
      </w:r>
    </w:p>
    <w:p w:rsidR="00013098" w:rsidRPr="00013098" w:rsidRDefault="00013098" w:rsidP="0001309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  <w:sectPr w:rsidR="00013098" w:rsidRPr="00013098" w:rsidSect="00184BE0">
          <w:pgSz w:w="11907" w:h="16839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013098" w:rsidRDefault="00013098" w:rsidP="00013098">
      <w:pPr>
        <w:spacing w:after="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1"/>
        <w:gridCol w:w="3081"/>
        <w:gridCol w:w="3081"/>
      </w:tblGrid>
      <w:tr w:rsidR="00013098" w:rsidTr="00013098">
        <w:tc>
          <w:tcPr>
            <w:tcW w:w="3081" w:type="dxa"/>
          </w:tcPr>
          <w:p w:rsidR="00013098" w:rsidRPr="00013098" w:rsidRDefault="00013098" w:rsidP="00013098">
            <w:pPr>
              <w:spacing w:after="120"/>
              <w:jc w:val="both"/>
              <w:rPr>
                <w:rFonts w:ascii="Times New Roman" w:hAnsi="Times New Roman" w:cs="Times New Roman"/>
                <w:b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Professor A</w:t>
            </w:r>
            <w:r w:rsidR="00B06E4B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013098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 xml:space="preserve"> O </w:t>
            </w:r>
            <w:proofErr w:type="spellStart"/>
            <w:r w:rsidRPr="00013098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Ekwue</w:t>
            </w:r>
            <w:proofErr w:type="spellEnd"/>
          </w:p>
          <w:p w:rsidR="00013098" w:rsidRPr="00013098" w:rsidRDefault="00013098" w:rsidP="0001309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rofessor of Power Systems</w:t>
            </w:r>
          </w:p>
          <w:p w:rsidR="00013098" w:rsidRPr="00013098" w:rsidRDefault="00013098" w:rsidP="0001309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Department of Electrical Engineering</w:t>
            </w:r>
          </w:p>
          <w:p w:rsidR="00013098" w:rsidRPr="00013098" w:rsidRDefault="00013098" w:rsidP="0001309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University of Nigeria</w:t>
            </w:r>
          </w:p>
          <w:p w:rsidR="00013098" w:rsidRPr="00013098" w:rsidRDefault="00013098" w:rsidP="0001309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Mobile: +44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(0) </w:t>
            </w: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7535267242</w:t>
            </w:r>
          </w:p>
          <w:p w:rsidR="00013098" w:rsidRPr="00013098" w:rsidRDefault="004C7B63" w:rsidP="00013098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013098" w:rsidRPr="00D6054A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arthur.ekwue@unn.edu.ng</w:t>
              </w:r>
            </w:hyperlink>
          </w:p>
        </w:tc>
        <w:tc>
          <w:tcPr>
            <w:tcW w:w="3081" w:type="dxa"/>
          </w:tcPr>
          <w:p w:rsidR="00013098" w:rsidRPr="00013098" w:rsidRDefault="00013098" w:rsidP="00013098">
            <w:pPr>
              <w:spacing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Dr. Ozoemena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.</w:t>
            </w:r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Ani</w:t>
            </w:r>
          </w:p>
          <w:p w:rsidR="00013098" w:rsidRDefault="00013098" w:rsidP="00013098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cturer (Power System, Machinery and Mechatronic)</w:t>
            </w:r>
          </w:p>
          <w:p w:rsidR="00013098" w:rsidRPr="00013098" w:rsidRDefault="00013098" w:rsidP="00013098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 of Nigeria</w:t>
            </w:r>
          </w:p>
          <w:p w:rsidR="00013098" w:rsidRPr="00013098" w:rsidRDefault="00013098" w:rsidP="00013098">
            <w:pPr>
              <w:spacing w:before="10" w:after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bile: +2348171580381</w:t>
            </w:r>
          </w:p>
          <w:p w:rsidR="00013098" w:rsidRPr="00013098" w:rsidRDefault="004C7B63" w:rsidP="00013098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hyperlink r:id="rId8" w:history="1">
              <w:r w:rsidR="00013098" w:rsidRPr="00013098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ozoemena.ani@unn.edu.ng</w:t>
              </w:r>
            </w:hyperlink>
          </w:p>
        </w:tc>
        <w:tc>
          <w:tcPr>
            <w:tcW w:w="3081" w:type="dxa"/>
          </w:tcPr>
          <w:p w:rsidR="00013098" w:rsidRPr="00013098" w:rsidRDefault="00013098" w:rsidP="00013098">
            <w:pPr>
              <w:spacing w:after="120"/>
              <w:jc w:val="both"/>
              <w:rPr>
                <w:rFonts w:ascii="Times New Roman" w:eastAsia="Times New Roman" w:hAnsi="Times New Roman" w:cs="Times New Roman"/>
                <w:b/>
                <w:color w:val="0000FF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ofessor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C. O. Omekwu</w:t>
            </w:r>
          </w:p>
          <w:p w:rsidR="00013098" w:rsidRPr="00013098" w:rsidRDefault="00013098" w:rsidP="00013098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essor of Library and Information Science and Attorney at Law</w:t>
            </w:r>
          </w:p>
          <w:p w:rsidR="00013098" w:rsidRPr="00013098" w:rsidRDefault="00013098" w:rsidP="00013098">
            <w:pPr>
              <w:spacing w:after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 of Nigeria Nsukka</w:t>
            </w:r>
          </w:p>
          <w:p w:rsidR="00013098" w:rsidRDefault="00013098" w:rsidP="00013098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bil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+2348067300869</w:t>
            </w:r>
          </w:p>
          <w:p w:rsidR="00013098" w:rsidRDefault="004C7B63" w:rsidP="00013098">
            <w:pPr>
              <w:jc w:val="both"/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hyperlink r:id="rId9" w:history="1">
              <w:r w:rsidR="00013098" w:rsidRPr="00013098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charles.omekwu@unn.edu.ng</w:t>
              </w:r>
            </w:hyperlink>
          </w:p>
        </w:tc>
      </w:tr>
    </w:tbl>
    <w:p w:rsidR="00013098" w:rsidRDefault="00013098" w:rsidP="00013098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  <w:sectPr w:rsidR="00013098" w:rsidSect="00013098">
          <w:type w:val="continuous"/>
          <w:pgSz w:w="11907" w:h="16839" w:code="9"/>
          <w:pgMar w:top="1440" w:right="1440" w:bottom="1440" w:left="1440" w:header="720" w:footer="720" w:gutter="0"/>
          <w:cols w:space="720"/>
          <w:docGrid w:linePitch="360"/>
        </w:sectPr>
      </w:pPr>
    </w:p>
    <w:p w:rsidR="00013098" w:rsidRPr="00013098" w:rsidRDefault="004C7B63" w:rsidP="00B06AC3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>
          <v:rect id="_x0000_i1040" style="width:0;height:1.5pt" o:hrstd="t" o:hr="t" fillcolor="#a0a0a0" stroked="f"/>
        </w:pict>
      </w:r>
    </w:p>
    <w:sectPr w:rsidR="00013098" w:rsidRPr="00013098" w:rsidSect="00013098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B78AC"/>
    <w:multiLevelType w:val="hybridMultilevel"/>
    <w:tmpl w:val="06BE0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2E133A"/>
    <w:multiLevelType w:val="hybridMultilevel"/>
    <w:tmpl w:val="7C7879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F73337C"/>
    <w:multiLevelType w:val="hybridMultilevel"/>
    <w:tmpl w:val="A5B0F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BgIDM0MLI3MzcyUdpeDU4uLM/DyQAtNaAF5Cc0IsAAAA"/>
  </w:docVars>
  <w:rsids>
    <w:rsidRoot w:val="00B06AC3"/>
    <w:rsid w:val="00013098"/>
    <w:rsid w:val="000153BF"/>
    <w:rsid w:val="00184BE0"/>
    <w:rsid w:val="00207C41"/>
    <w:rsid w:val="00356250"/>
    <w:rsid w:val="00383E2C"/>
    <w:rsid w:val="004A0E85"/>
    <w:rsid w:val="004C7B63"/>
    <w:rsid w:val="00561D97"/>
    <w:rsid w:val="0067401A"/>
    <w:rsid w:val="00827138"/>
    <w:rsid w:val="00A61156"/>
    <w:rsid w:val="00B06AC3"/>
    <w:rsid w:val="00B06E4B"/>
    <w:rsid w:val="00B42D90"/>
    <w:rsid w:val="00CA24BE"/>
    <w:rsid w:val="00EC348F"/>
    <w:rsid w:val="00FC0145"/>
    <w:rsid w:val="00FE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6AC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06AC3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B06AC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06AC3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01309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06AC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06AC3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B06AC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B06AC3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0130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zoemena.ani@unn.edu.ng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arthur.ekwue@unn.edu.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kekedivinejude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harles.omekwu@unn.edu.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8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cp:lastPrinted>2020-08-19T08:14:00Z</cp:lastPrinted>
  <dcterms:created xsi:type="dcterms:W3CDTF">2020-08-19T08:57:00Z</dcterms:created>
  <dcterms:modified xsi:type="dcterms:W3CDTF">2021-07-26T13:08:00Z</dcterms:modified>
</cp:coreProperties>
</file>